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fe71731225f42263a2af826c935ce4fc3bc0253"/>
    <w:p>
      <w:pPr>
        <w:pStyle w:val="Heading1"/>
      </w:pPr>
      <w:r>
        <w:t xml:space="preserve">Cover Letter for Astronomer Position in Kuwait City</w:t>
      </w:r>
    </w:p>
    <w:p>
      <w:pPr>
        <w:pStyle w:val="FirstParagraph"/>
      </w:pPr>
      <w:r>
        <w:t xml:space="preserve">Dear [Hiring Manager's Name],</w:t>
      </w:r>
    </w:p>
    <w:p>
      <w:pPr>
        <w:pStyle w:val="BodyText"/>
      </w:pPr>
      <w:r>
        <w:t xml:space="preserve">I am writing to express my enthusiastic interest in the Astronomer position at [Institution/Organization Name] in Kuwait City, Kuwait. As a dedicated professional with a profound passion for unraveling the mysteries of the universe, I am eager to contribute my expertise and knowledge to advance astronomical research and education in this vibrant region. This Cover Letter serves as an opportunity to highlight my qualifications, experiences, and vision for collaborating with your esteemed institution to foster scientific innovation in Kuwait City.</w:t>
      </w:r>
    </w:p>
    <w:p>
      <w:pPr>
        <w:pStyle w:val="BodyText"/>
      </w:pPr>
      <w:r>
        <w:t xml:space="preserve">As an Astronomer with [X years] of experience in observational astronomy, data analysis, and astrophysical research, I have consistently pursued opportunities to deepen my understanding of celestial phenomena while contributing to impactful scientific projects. My academic background includes a [Bachelor’s/Master’s/PhD in Astronomy or Physics] from [University Name], where I focused on [specific area of study, e.g., galaxy formation, exoplanet detection, or cosmic radiation]. This foundation has equipped me with the technical skills and theoretical knowledge necessary to excel in a dynamic research environment such as that found in Kuwait City.</w:t>
      </w:r>
    </w:p>
    <w:p>
      <w:pPr>
        <w:pStyle w:val="BodyText"/>
      </w:pPr>
      <w:r>
        <w:t xml:space="preserve">Throughout my career, I have worked on interdisciplinary projects that span both terrestrial and space-based observations. For instance, my role as a Research Assistant at [Previous Institution/Organization] involved analyzing data from the [specific telescope or satellite mission], which allowed me to develop advanced computational techniques for interpreting astronomical datasets. These experiences have honed my ability to collaborate with teams of scientists, engineers, and educators while maintaining a meticulous approach to problem-solving. I am particularly proud of my contributions to [mention a specific project or publication], which underscored the importance of precision and innovation in astronomical research.</w:t>
      </w:r>
    </w:p>
    <w:p>
      <w:pPr>
        <w:pStyle w:val="BodyText"/>
      </w:pPr>
      <w:r>
        <w:t xml:space="preserve">Kuwait City has long been an inspiring location for scientific exploration, with its growing investment in technology, education, and international collaboration. As an Astronomer, I am deeply motivated by the opportunity to contribute to Kuwait’s emerging role as a hub for space science and innovation. The country’s strategic location offers unique observational advantages for studying celestial events, while its commitment to STEM education presents a chance to inspire future generations of scientists. I am especially drawn to your institution’s focus on [specific initiative or goal mentioned in the job posting, e.g., "advancing satellite technology" or "expanding public astronomy programs"], as this aligns with my own aspirations to bridge the gap between scientific discovery and community engagement.</w:t>
      </w:r>
    </w:p>
    <w:p>
      <w:pPr>
        <w:pStyle w:val="BodyText"/>
      </w:pPr>
      <w:r>
        <w:t xml:space="preserve">My work as an Astronomer has always emphasized the importance of outreach and education. I have led workshops for students, delivered public lectures on topics such as [specific subject], and collaborated with educational institutions to develop curricula that make astronomy accessible to diverse audiences. In Kuwait City, I envision spearheading initiatives that bring the wonders of the cosmos to local communities, from school programs to citizen science projects. By fostering a culture of curiosity and inquiry, I aim to strengthen the connection between scientific research and public interest in space exploration.</w:t>
      </w:r>
    </w:p>
    <w:p>
      <w:pPr>
        <w:pStyle w:val="BodyText"/>
      </w:pPr>
      <w:r>
        <w:t xml:space="preserve">What excites me most about this opportunity is the chance to work within a community that values both tradition and progress. Kuwait City’s rich cultural heritage, combined with its forward-thinking approach to science and technology, creates a unique environment for an Astronomer to thrive. I am confident that my technical expertise, passion for discovery, and commitment to collaborative research will enable me to make meaningful contributions to your team. Whether through cutting-edge observational studies, mentorship of young scientists, or participation in national and international scientific networks, I am prepared to dedicate myself fully to the mission of your organization.</w:t>
      </w:r>
    </w:p>
    <w:p>
      <w:pPr>
        <w:pStyle w:val="BodyText"/>
      </w:pPr>
      <w:r>
        <w:t xml:space="preserve">In closing, I would like to reiterate my enthusiasm for the Astronomer position in Kuwait City. This Cover Letter is not merely an application but a testament to my belief in the transformative power of astronomy to inspire and unite people across borders and generations. I am eager to bring my skills, creativity, and dedication to your institution and contribute to the advancement of knowledge in this remarkable region. Thank you for considering my application, and I look forward to the possibility of discussing how I can support your goals as an Astronomer in Kuwait City.</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Position in Kuwait City</dc:title>
  <dc:creator/>
  <cp:keywords/>
  <dcterms:created xsi:type="dcterms:W3CDTF">2025-12-09T15:38:56Z</dcterms:created>
  <dcterms:modified xsi:type="dcterms:W3CDTF">2025-12-09T15:38:56Z</dcterms:modified>
</cp:coreProperties>
</file>

<file path=docProps/custom.xml><?xml version="1.0" encoding="utf-8"?>
<Properties xmlns="http://schemas.openxmlformats.org/officeDocument/2006/custom-properties" xmlns:vt="http://schemas.openxmlformats.org/officeDocument/2006/docPropsVTypes"/>
</file>